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5103D9" w14:textId="23CFE813" w:rsidR="001F3118" w:rsidRPr="00EA7FA9" w:rsidRDefault="00AB28BA">
      <w:pPr>
        <w:keepNext/>
        <w:spacing w:after="0" w:line="240" w:lineRule="auto"/>
        <w:outlineLvl w:val="3"/>
        <w:rPr>
          <w:rFonts w:ascii="Times New Roman" w:eastAsia="Cambria" w:hAnsi="Times New Roman" w:cs="Times New Roman"/>
          <w:b/>
          <w:color w:val="C0504D" w:themeColor="accent2"/>
        </w:rPr>
      </w:pPr>
      <w:r w:rsidRPr="00EA7FA9">
        <w:rPr>
          <w:rFonts w:ascii="Times New Roman" w:eastAsia="Cambria" w:hAnsi="Times New Roman" w:cs="Times New Roman"/>
          <w:b/>
          <w:color w:val="C0504D" w:themeColor="accent2"/>
        </w:rPr>
        <w:t>Marie Anne</w:t>
      </w:r>
      <w:r w:rsidRPr="00EA7FA9">
        <w:rPr>
          <w:rFonts w:ascii="Times New Roman" w:eastAsia="Cambria" w:hAnsi="Times New Roman" w:cs="Times New Roman"/>
          <w:b/>
          <w:color w:val="C0504D" w:themeColor="accent2"/>
        </w:rPr>
        <w:tab/>
        <w:t xml:space="preserve">                                                                                                                  </w:t>
      </w:r>
    </w:p>
    <w:p w14:paraId="270D4040" w14:textId="74753035" w:rsidR="001F3118" w:rsidRDefault="00AB28BA">
      <w:pPr>
        <w:spacing w:after="0" w:line="240" w:lineRule="auto"/>
        <w:rPr>
          <w:rFonts w:ascii="Times New Roman" w:eastAsia="Cambria" w:hAnsi="Times New Roman" w:cs="Times New Roman"/>
          <w:b/>
        </w:rPr>
      </w:pPr>
      <w:r>
        <w:rPr>
          <w:rFonts w:ascii="Times New Roman" w:eastAsia="Cambria" w:hAnsi="Times New Roman" w:cs="Times New Roman"/>
          <w:b/>
        </w:rPr>
        <w:t xml:space="preserve">E-Mail: </w:t>
      </w:r>
      <w:hyperlink r:id="rId7" w:history="1">
        <w:r w:rsidR="00C82DBC" w:rsidRPr="00951674">
          <w:rPr>
            <w:rStyle w:val="Hyperlink"/>
            <w:rFonts w:ascii="Times New Roman" w:eastAsia="Cambria" w:hAnsi="Times New Roman" w:cs="Times New Roman"/>
          </w:rPr>
          <w:t>anne.297965@2freemail.com</w:t>
        </w:r>
      </w:hyperlink>
      <w:r w:rsidR="00C82DBC">
        <w:rPr>
          <w:rFonts w:ascii="Times New Roman" w:eastAsia="Cambria" w:hAnsi="Times New Roman" w:cs="Times New Roman"/>
        </w:rPr>
        <w:t xml:space="preserve"> </w:t>
      </w:r>
      <w:bookmarkStart w:id="0" w:name="_GoBack"/>
      <w:bookmarkEnd w:id="0"/>
    </w:p>
    <w:p w14:paraId="747D00E0" w14:textId="77777777" w:rsidR="001F3118" w:rsidRDefault="001F3118">
      <w:pPr>
        <w:spacing w:after="0" w:line="240" w:lineRule="auto"/>
        <w:rPr>
          <w:rFonts w:ascii="Times New Roman" w:eastAsia="Cambria" w:hAnsi="Times New Roman" w:cs="Times New Roman"/>
          <w:b/>
        </w:rPr>
      </w:pPr>
    </w:p>
    <w:p w14:paraId="7A978762" w14:textId="77777777" w:rsidR="001F3118" w:rsidRDefault="00C82DBC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  <w:noProof/>
        </w:rPr>
        <w:pict w14:anchorId="21BD4E46">
          <v:line id="1027" o:spid="_x0000_s1026" style="position:absolute;z-index: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4.95pt,9.4pt" to="489.6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" strokeweight="2.25pt"/>
        </w:pict>
      </w:r>
    </w:p>
    <w:p w14:paraId="2231BE1A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6956BCE4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3F9961AD" w14:textId="77777777" w:rsidR="001F3118" w:rsidRPr="00EA7FA9" w:rsidRDefault="00AB28BA">
      <w:pPr>
        <w:spacing w:after="0" w:line="200" w:lineRule="exact"/>
        <w:rPr>
          <w:rFonts w:ascii="Times New Roman" w:eastAsia="Cambria" w:hAnsi="Times New Roman" w:cs="Times New Roman"/>
          <w:b/>
          <w:color w:val="C0504D" w:themeColor="accent2"/>
          <w:shd w:val="clear" w:color="auto" w:fill="FFFFFF"/>
        </w:rPr>
      </w:pPr>
      <w:r w:rsidRPr="00EA7FA9">
        <w:rPr>
          <w:rFonts w:ascii="Times New Roman" w:eastAsia="Cambria" w:hAnsi="Times New Roman" w:cs="Times New Roman"/>
          <w:b/>
          <w:color w:val="C0504D" w:themeColor="accent2"/>
          <w:shd w:val="clear" w:color="auto" w:fill="FFFFFF"/>
        </w:rPr>
        <w:t>JOB OBJECTIVE</w:t>
      </w:r>
    </w:p>
    <w:p w14:paraId="7A45046F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  <w:color w:val="333333"/>
          <w:shd w:val="clear" w:color="auto" w:fill="FFFFFF"/>
        </w:rPr>
      </w:pPr>
    </w:p>
    <w:p w14:paraId="44C80751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  <w:shd w:val="clear" w:color="auto" w:fill="FFFFFF"/>
        </w:rPr>
      </w:pPr>
      <w:r>
        <w:rPr>
          <w:rFonts w:ascii="Times New Roman" w:eastAsia="Cambria" w:hAnsi="Times New Roman" w:cs="Times New Roman"/>
          <w:shd w:val="clear" w:color="auto" w:fill="FFFFFF"/>
        </w:rPr>
        <w:t xml:space="preserve">Self-motivated, </w:t>
      </w:r>
      <w:r>
        <w:rPr>
          <w:rFonts w:ascii="Times New Roman" w:eastAsia="Cambria" w:hAnsi="Times New Roman" w:cs="Times New Roman"/>
        </w:rPr>
        <w:t>with 10+ years’ progressive UAE experience working in sales, managerial and operations</w:t>
      </w:r>
      <w:r>
        <w:rPr>
          <w:rFonts w:ascii="Times New Roman" w:eastAsia="Cambria" w:hAnsi="Times New Roman" w:cs="Times New Roman"/>
          <w:shd w:val="clear" w:color="auto" w:fill="FFFFFF"/>
        </w:rPr>
        <w:t xml:space="preserve"> seeks a desirable position in a reputable</w:t>
      </w:r>
      <w:r>
        <w:rPr>
          <w:rFonts w:ascii="Times New Roman" w:eastAsia="Cambria" w:hAnsi="Times New Roman" w:cs="Times New Roman"/>
          <w:color w:val="C00000"/>
          <w:shd w:val="clear" w:color="auto" w:fill="FFFFFF"/>
        </w:rPr>
        <w:t xml:space="preserve"> </w:t>
      </w:r>
      <w:r>
        <w:rPr>
          <w:rFonts w:ascii="Times New Roman" w:eastAsia="Cambria" w:hAnsi="Times New Roman" w:cs="Times New Roman"/>
          <w:shd w:val="clear" w:color="auto" w:fill="FFFFFF"/>
        </w:rPr>
        <w:t>company to grow client base by utilizing exceptional knowledge of strategic initiatives, customer relations and leadership techniques.</w:t>
      </w:r>
    </w:p>
    <w:p w14:paraId="48CD84F8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  <w:shd w:val="clear" w:color="auto" w:fill="FFFFFF"/>
        </w:rPr>
      </w:pPr>
    </w:p>
    <w:p w14:paraId="0F72F012" w14:textId="77777777" w:rsidR="001F3118" w:rsidRPr="00EA7FA9" w:rsidRDefault="00AB28BA">
      <w:pPr>
        <w:spacing w:line="200" w:lineRule="exact"/>
        <w:rPr>
          <w:rFonts w:ascii="Times New Roman" w:eastAsia="Cambria" w:hAnsi="Times New Roman" w:cs="Times New Roman"/>
          <w:b/>
          <w:color w:val="C0504D" w:themeColor="accent2"/>
        </w:rPr>
      </w:pPr>
      <w:r w:rsidRPr="00EA7FA9">
        <w:rPr>
          <w:rFonts w:ascii="Times New Roman" w:eastAsia="Cambria" w:hAnsi="Times New Roman" w:cs="Times New Roman"/>
          <w:b/>
          <w:color w:val="C0504D" w:themeColor="accent2"/>
        </w:rPr>
        <w:t>KEY SKILLS AND EXPERTISE</w:t>
      </w:r>
    </w:p>
    <w:p w14:paraId="47708B13" w14:textId="77777777" w:rsidR="001F3118" w:rsidRDefault="00AB28BA">
      <w:pPr>
        <w:spacing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Meeting Sales Goals, Negotiation, Sales Planning, Building Relationships, Coaching, Managing Processes, Market Knowledge, Developing Budgets, Merchandising, Staffing and </w:t>
      </w:r>
      <w:r w:rsidR="00447713">
        <w:rPr>
          <w:rFonts w:ascii="Times New Roman" w:eastAsia="Cambria" w:hAnsi="Times New Roman" w:cs="Times New Roman"/>
        </w:rPr>
        <w:t xml:space="preserve">Middle East </w:t>
      </w:r>
      <w:r>
        <w:rPr>
          <w:rFonts w:ascii="Times New Roman" w:eastAsia="Cambria" w:hAnsi="Times New Roman" w:cs="Times New Roman"/>
        </w:rPr>
        <w:t>New Store Openings</w:t>
      </w:r>
    </w:p>
    <w:p w14:paraId="43943C02" w14:textId="77777777" w:rsidR="001F3118" w:rsidRPr="00EA7FA9" w:rsidRDefault="00AB28BA">
      <w:pPr>
        <w:spacing w:line="200" w:lineRule="exact"/>
        <w:rPr>
          <w:rFonts w:ascii="Times New Roman" w:eastAsia="Cambria" w:hAnsi="Times New Roman" w:cs="Times New Roman"/>
          <w:b/>
          <w:color w:val="C0504D" w:themeColor="accent2"/>
        </w:rPr>
      </w:pPr>
      <w:r w:rsidRPr="00EA7FA9">
        <w:rPr>
          <w:rFonts w:ascii="Times New Roman" w:eastAsia="Cambria" w:hAnsi="Times New Roman" w:cs="Times New Roman"/>
          <w:b/>
          <w:color w:val="C0504D" w:themeColor="accent2"/>
        </w:rPr>
        <w:t>WORK EXPERIENCES</w:t>
      </w:r>
      <w:r w:rsidR="00EA7FA9">
        <w:rPr>
          <w:rFonts w:ascii="Times New Roman" w:eastAsia="Cambria" w:hAnsi="Times New Roman" w:cs="Times New Roman"/>
          <w:b/>
          <w:color w:val="C0504D" w:themeColor="accent2"/>
        </w:rPr>
        <w:t xml:space="preserve"> – </w:t>
      </w:r>
      <w:r w:rsidR="00EA7FA9" w:rsidRPr="00EA7FA9">
        <w:rPr>
          <w:rFonts w:ascii="Times New Roman" w:eastAsia="Cambria" w:hAnsi="Times New Roman" w:cs="Times New Roman"/>
          <w:color w:val="C0504D" w:themeColor="accent2"/>
        </w:rPr>
        <w:t>Middle East</w:t>
      </w:r>
    </w:p>
    <w:p w14:paraId="28CEE5FB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  <w:b/>
        </w:rPr>
        <w:t>Laura Ashley (</w:t>
      </w:r>
      <w:r w:rsidR="00023046">
        <w:rPr>
          <w:rFonts w:ascii="Times New Roman" w:eastAsia="Cambria" w:hAnsi="Times New Roman" w:cs="Times New Roman"/>
          <w:b/>
        </w:rPr>
        <w:t xml:space="preserve">Franchisee </w:t>
      </w:r>
      <w:r>
        <w:rPr>
          <w:rFonts w:ascii="Times New Roman" w:eastAsia="Cambria" w:hAnsi="Times New Roman" w:cs="Times New Roman"/>
          <w:b/>
        </w:rPr>
        <w:t>Home &amp; Fashion</w:t>
      </w:r>
      <w:r w:rsidR="00B66975">
        <w:rPr>
          <w:rFonts w:ascii="Times New Roman" w:eastAsia="Cambria" w:hAnsi="Times New Roman" w:cs="Times New Roman"/>
          <w:b/>
        </w:rPr>
        <w:t>)</w:t>
      </w:r>
      <w:r w:rsidR="00B66975">
        <w:rPr>
          <w:rFonts w:ascii="Times New Roman" w:eastAsia="Cambria" w:hAnsi="Times New Roman" w:cs="Times New Roman"/>
        </w:rPr>
        <w:t xml:space="preserve"> Dubai</w:t>
      </w:r>
    </w:p>
    <w:p w14:paraId="24598C14" w14:textId="77777777" w:rsidR="001F3118" w:rsidRPr="00DB6EC9" w:rsidRDefault="00B66975">
      <w:pPr>
        <w:spacing w:after="0" w:line="200" w:lineRule="exact"/>
        <w:rPr>
          <w:rFonts w:ascii="Times New Roman" w:eastAsia="Cambria" w:hAnsi="Times New Roman" w:cs="Times New Roman"/>
          <w:b/>
          <w:u w:val="single"/>
        </w:rPr>
      </w:pPr>
      <w:r>
        <w:rPr>
          <w:rFonts w:ascii="Times New Roman" w:eastAsia="Cambria" w:hAnsi="Times New Roman" w:cs="Times New Roman"/>
          <w:b/>
        </w:rPr>
        <w:t xml:space="preserve">MANAGER </w:t>
      </w:r>
      <w:r w:rsidRPr="00B66975">
        <w:rPr>
          <w:rFonts w:ascii="Times New Roman" w:eastAsia="Cambria" w:hAnsi="Times New Roman" w:cs="Times New Roman"/>
        </w:rPr>
        <w:t>August</w:t>
      </w:r>
      <w:r w:rsidR="00A33104">
        <w:rPr>
          <w:rFonts w:ascii="Times New Roman" w:eastAsia="Cambria" w:hAnsi="Times New Roman" w:cs="Times New Roman"/>
          <w:bCs/>
          <w:iCs/>
        </w:rPr>
        <w:t xml:space="preserve"> 2009 - </w:t>
      </w:r>
      <w:r w:rsidR="0080568E">
        <w:rPr>
          <w:rFonts w:ascii="Times New Roman" w:eastAsia="Cambria" w:hAnsi="Times New Roman" w:cs="Times New Roman"/>
          <w:bCs/>
          <w:iCs/>
        </w:rPr>
        <w:t xml:space="preserve">September </w:t>
      </w:r>
      <w:r w:rsidR="00AB28BA">
        <w:rPr>
          <w:rFonts w:ascii="Times New Roman" w:eastAsia="Cambria" w:hAnsi="Times New Roman" w:cs="Times New Roman"/>
          <w:bCs/>
          <w:iCs/>
        </w:rPr>
        <w:t>2016</w:t>
      </w:r>
    </w:p>
    <w:p w14:paraId="1A5F9018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  <w:bCs/>
          <w:iCs/>
        </w:rPr>
      </w:pPr>
    </w:p>
    <w:p w14:paraId="5F279E5E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  <w:b/>
        </w:rPr>
      </w:pPr>
      <w:r>
        <w:rPr>
          <w:rFonts w:ascii="Times New Roman" w:eastAsia="Cambria" w:hAnsi="Times New Roman" w:cs="Times New Roman"/>
          <w:b/>
        </w:rPr>
        <w:t>JOB DESCRIPTION:</w:t>
      </w:r>
    </w:p>
    <w:p w14:paraId="0DF35817" w14:textId="77777777" w:rsidR="001F3118" w:rsidRDefault="001F3118">
      <w:pPr>
        <w:spacing w:line="200" w:lineRule="exact"/>
        <w:rPr>
          <w:rFonts w:ascii="Times New Roman" w:eastAsia="Cambria" w:hAnsi="Times New Roman" w:cs="Times New Roman"/>
        </w:rPr>
      </w:pPr>
    </w:p>
    <w:p w14:paraId="4B8718F6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Determines annual unit and gross-profit plans by implementing marketing strategies; analyzing trends and results.</w:t>
      </w:r>
    </w:p>
    <w:p w14:paraId="18D56E76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Establishes sales objectives by forecasting and developing annual sales quotas for regions and territories; projecting expected sales volume and profit for existing and new products.</w:t>
      </w:r>
    </w:p>
    <w:p w14:paraId="4EFB5738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System used daily Navision</w:t>
      </w:r>
    </w:p>
    <w:p w14:paraId="1B4DDB95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Responsible for stock selection/buying for the new season and late launches.</w:t>
      </w:r>
    </w:p>
    <w:p w14:paraId="14EDAD9C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Weekly OTB’s</w:t>
      </w:r>
    </w:p>
    <w:p w14:paraId="7D2A0246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Implements sales programs by developing field sales action plans.</w:t>
      </w:r>
    </w:p>
    <w:p w14:paraId="4FA63802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Plans and implements shop merchandising, layout and customer traffic flow to maximize sales, shop appearance and customer satisfaction.</w:t>
      </w:r>
    </w:p>
    <w:p w14:paraId="36BF72E1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Ensures high standards, sales volume, product mix, and selling price by keeping current with supply and demand, changing trends, economic indicators, and competitors.</w:t>
      </w:r>
    </w:p>
    <w:p w14:paraId="69A6E685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Establishes and adjusts selling prices by monitoring costs, competition, and supply and demand.</w:t>
      </w:r>
    </w:p>
    <w:p w14:paraId="42E672C7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Completes sales operational requirements by scheduling and assigning employees; following up on work results.</w:t>
      </w:r>
    </w:p>
    <w:p w14:paraId="1DCE1CCE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Maintains sales staff by recruiting, selecting, orienting with company regulations and procedures, training employees, planning, monitoring, and appraising job results.</w:t>
      </w:r>
    </w:p>
    <w:p w14:paraId="0733BC84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Delivers high level motivation and development to multi-cultural team ensuring individuals comply with. </w:t>
      </w:r>
    </w:p>
    <w:p w14:paraId="66D3D7D6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Coordinates with newly opened Laura Ashley shops to ensure optimized stock and merchandising levels.</w:t>
      </w:r>
    </w:p>
    <w:p w14:paraId="680C1C4F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Manage new store concepts and new store openings within the Gulf region. </w:t>
      </w:r>
    </w:p>
    <w:p w14:paraId="33A6EE4C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Visual merchandising of Home &amp; Fashion.</w:t>
      </w:r>
    </w:p>
    <w:p w14:paraId="2610AD28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Organize/implement all external displays within the respective mall for Brand awareness and/or mall promotions.</w:t>
      </w:r>
    </w:p>
    <w:p w14:paraId="68CF9F4F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Maintains and develop a computerized customer and prospect database.</w:t>
      </w:r>
    </w:p>
    <w:p w14:paraId="001F9A5B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Manage and maintain all customer orders.</w:t>
      </w:r>
    </w:p>
    <w:p w14:paraId="577143D0" w14:textId="77777777" w:rsidR="001F3118" w:rsidRDefault="00AB28BA">
      <w:pPr>
        <w:pStyle w:val="ListParagraph"/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Collecting customer feedback issues and queries in accurate and timely manner and ensure customer satisfaction by delivering timely and quality services.</w:t>
      </w:r>
    </w:p>
    <w:p w14:paraId="2F436997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Liaise with logistics to provide excellent customer order deliveries.</w:t>
      </w:r>
    </w:p>
    <w:p w14:paraId="4836A4B7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Reviews and follows up on Sales and Interior Design inquiries</w:t>
      </w:r>
    </w:p>
    <w:p w14:paraId="7359D8AB" w14:textId="77777777" w:rsidR="001F3118" w:rsidRDefault="00AB28BA">
      <w:pPr>
        <w:numPr>
          <w:ilvl w:val="0"/>
          <w:numId w:val="1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Liaise with 3</w:t>
      </w:r>
      <w:r>
        <w:rPr>
          <w:rFonts w:ascii="Times New Roman" w:eastAsia="Cambria" w:hAnsi="Times New Roman" w:cs="Times New Roman"/>
          <w:vertAlign w:val="superscript"/>
        </w:rPr>
        <w:t>rd</w:t>
      </w:r>
      <w:r>
        <w:rPr>
          <w:rFonts w:ascii="Times New Roman" w:eastAsia="Cambria" w:hAnsi="Times New Roman" w:cs="Times New Roman"/>
        </w:rPr>
        <w:t xml:space="preserve"> parties to ensure 100% quality service</w:t>
      </w:r>
    </w:p>
    <w:p w14:paraId="58DA104E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40B067AA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4A85AABE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04F40787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20D18AFB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21CD76DC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625587D3" w14:textId="77777777" w:rsidR="00447713" w:rsidRDefault="00AB28BA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 </w:t>
      </w:r>
      <w:r>
        <w:rPr>
          <w:rFonts w:ascii="Times New Roman" w:eastAsia="Cambria" w:hAnsi="Times New Roman" w:cs="Times New Roman"/>
        </w:rPr>
        <w:tab/>
      </w:r>
      <w:r>
        <w:rPr>
          <w:rFonts w:ascii="Times New Roman" w:eastAsia="Cambria" w:hAnsi="Times New Roman" w:cs="Times New Roman"/>
        </w:rPr>
        <w:tab/>
      </w:r>
      <w:r>
        <w:rPr>
          <w:rFonts w:ascii="Times New Roman" w:eastAsia="Cambria" w:hAnsi="Times New Roman" w:cs="Times New Roman"/>
        </w:rPr>
        <w:tab/>
      </w:r>
      <w:r>
        <w:rPr>
          <w:rFonts w:ascii="Times New Roman" w:eastAsia="Cambria" w:hAnsi="Times New Roman" w:cs="Times New Roman"/>
        </w:rPr>
        <w:tab/>
      </w:r>
    </w:p>
    <w:p w14:paraId="06488272" w14:textId="77777777" w:rsidR="00447713" w:rsidRDefault="00447713">
      <w:pPr>
        <w:spacing w:after="0" w:line="200" w:lineRule="exact"/>
        <w:rPr>
          <w:rFonts w:ascii="Times New Roman" w:eastAsia="Cambria" w:hAnsi="Times New Roman" w:cs="Times New Roman"/>
          <w:b/>
        </w:rPr>
      </w:pPr>
    </w:p>
    <w:p w14:paraId="26C10C42" w14:textId="77777777" w:rsidR="001F3118" w:rsidRPr="00447713" w:rsidRDefault="00AB28BA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  <w:b/>
        </w:rPr>
        <w:t>Magrudy’s LLC</w:t>
      </w:r>
      <w:r w:rsidR="003D7EC1">
        <w:rPr>
          <w:rFonts w:ascii="Times New Roman" w:eastAsia="Cambria" w:hAnsi="Times New Roman" w:cs="Times New Roman"/>
          <w:b/>
        </w:rPr>
        <w:t xml:space="preserve"> </w:t>
      </w:r>
      <w:r w:rsidR="00447713" w:rsidRPr="00447713">
        <w:rPr>
          <w:rFonts w:ascii="Times New Roman" w:eastAsia="Cambria" w:hAnsi="Times New Roman" w:cs="Times New Roman"/>
        </w:rPr>
        <w:t>Dubai</w:t>
      </w:r>
    </w:p>
    <w:p w14:paraId="57000655" w14:textId="77777777" w:rsidR="001F3118" w:rsidRPr="00447713" w:rsidRDefault="00AB28BA">
      <w:pPr>
        <w:spacing w:after="0" w:line="200" w:lineRule="exact"/>
        <w:rPr>
          <w:rFonts w:ascii="Times New Roman" w:eastAsia="Cambria" w:hAnsi="Times New Roman" w:cs="Times New Roman"/>
          <w:b/>
        </w:rPr>
      </w:pPr>
      <w:r>
        <w:rPr>
          <w:rFonts w:ascii="Times New Roman" w:eastAsia="Cambria" w:hAnsi="Times New Roman" w:cs="Times New Roman"/>
          <w:b/>
        </w:rPr>
        <w:lastRenderedPageBreak/>
        <w:t xml:space="preserve">RETAIL </w:t>
      </w:r>
      <w:r w:rsidR="00B66975">
        <w:rPr>
          <w:rFonts w:ascii="Times New Roman" w:eastAsia="Cambria" w:hAnsi="Times New Roman" w:cs="Times New Roman"/>
          <w:b/>
        </w:rPr>
        <w:t xml:space="preserve">MANAGER </w:t>
      </w:r>
      <w:r w:rsidR="00A33104">
        <w:rPr>
          <w:rFonts w:ascii="Times New Roman" w:eastAsia="Cambria" w:hAnsi="Times New Roman" w:cs="Times New Roman"/>
        </w:rPr>
        <w:t xml:space="preserve">October 2008 - </w:t>
      </w:r>
      <w:r>
        <w:rPr>
          <w:rFonts w:ascii="Times New Roman" w:eastAsia="Cambria" w:hAnsi="Times New Roman" w:cs="Times New Roman"/>
        </w:rPr>
        <w:t>May 2009</w:t>
      </w:r>
    </w:p>
    <w:p w14:paraId="36FFDA39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10639367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  <w:b/>
        </w:rPr>
      </w:pPr>
      <w:r>
        <w:rPr>
          <w:rFonts w:ascii="Times New Roman" w:eastAsia="Cambria" w:hAnsi="Times New Roman" w:cs="Times New Roman"/>
          <w:b/>
        </w:rPr>
        <w:t>JOB DESCRIPTION:</w:t>
      </w:r>
    </w:p>
    <w:p w14:paraId="571A8FF6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3111BD64" w14:textId="77777777" w:rsidR="001F3118" w:rsidRDefault="00AB28BA">
      <w:pPr>
        <w:numPr>
          <w:ilvl w:val="0"/>
          <w:numId w:val="4"/>
        </w:numPr>
        <w:shd w:val="clear" w:color="auto" w:fill="FFFFFF"/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Completes store operational requirements by scheduling and assigning employees; following up on work results.</w:t>
      </w:r>
    </w:p>
    <w:p w14:paraId="109B63D2" w14:textId="77777777" w:rsidR="001F3118" w:rsidRDefault="00AB28BA">
      <w:pPr>
        <w:numPr>
          <w:ilvl w:val="0"/>
          <w:numId w:val="4"/>
        </w:numPr>
        <w:shd w:val="clear" w:color="auto" w:fill="FFFFFF"/>
        <w:tabs>
          <w:tab w:val="clear" w:pos="720"/>
        </w:tabs>
        <w:spacing w:after="0" w:line="200" w:lineRule="exact"/>
        <w:ind w:left="360" w:firstLine="0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Maintains store staff by recruiting, selecting, orienting, and training employees.</w:t>
      </w:r>
    </w:p>
    <w:p w14:paraId="3451357F" w14:textId="77777777" w:rsidR="001F3118" w:rsidRDefault="00AB28BA">
      <w:pPr>
        <w:pStyle w:val="ListParagraph"/>
        <w:numPr>
          <w:ilvl w:val="0"/>
          <w:numId w:val="4"/>
        </w:numPr>
        <w:shd w:val="clear" w:color="auto" w:fill="FFFFFF"/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Monitors store staff job results by coaching, counseling, and disciplining employees; planning, monitoring, and appraising job results.</w:t>
      </w:r>
    </w:p>
    <w:p w14:paraId="2A7E2A8C" w14:textId="77777777" w:rsidR="001F3118" w:rsidRDefault="00AB28BA">
      <w:pPr>
        <w:numPr>
          <w:ilvl w:val="0"/>
          <w:numId w:val="4"/>
        </w:numPr>
        <w:shd w:val="clear" w:color="auto" w:fill="FFFFFF"/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Identifies current and future customer requirements by establishing rapport with potential and actual customers and other persons in a position to understand service requirements.</w:t>
      </w:r>
    </w:p>
    <w:p w14:paraId="4532F56E" w14:textId="77777777" w:rsidR="001F3118" w:rsidRDefault="00AB28BA">
      <w:pPr>
        <w:numPr>
          <w:ilvl w:val="0"/>
          <w:numId w:val="4"/>
        </w:numPr>
        <w:shd w:val="clear" w:color="auto" w:fill="FFFFFF"/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Ensures availability of merchandise and services by approving contracts; maintaining inventories.</w:t>
      </w:r>
    </w:p>
    <w:p w14:paraId="4EFE5C1F" w14:textId="77777777" w:rsidR="001F3118" w:rsidRDefault="00AB28BA">
      <w:pPr>
        <w:numPr>
          <w:ilvl w:val="0"/>
          <w:numId w:val="4"/>
        </w:numPr>
        <w:shd w:val="clear" w:color="auto" w:fill="FFFFFF"/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Formulates pricing policies by reviewing merchandising activities; determining additional needed sales promotion; authorizing clearance sales; studying trends.</w:t>
      </w:r>
    </w:p>
    <w:p w14:paraId="0F20DEF7" w14:textId="77777777" w:rsidR="001F3118" w:rsidRDefault="00AB28BA">
      <w:pPr>
        <w:numPr>
          <w:ilvl w:val="0"/>
          <w:numId w:val="4"/>
        </w:numPr>
        <w:shd w:val="clear" w:color="auto" w:fill="FFFFFF"/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Markets merchandise by studying advertising, sales promotion, and display plans; analyzing operating and financial statements for profitability ratios.</w:t>
      </w:r>
    </w:p>
    <w:p w14:paraId="7B166B11" w14:textId="77777777" w:rsidR="001F3118" w:rsidRDefault="00AB28BA">
      <w:pPr>
        <w:numPr>
          <w:ilvl w:val="0"/>
          <w:numId w:val="4"/>
        </w:numPr>
        <w:shd w:val="clear" w:color="auto" w:fill="FFFFFF"/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Secures merchandise by implementing security systems and measures.</w:t>
      </w:r>
    </w:p>
    <w:p w14:paraId="26165401" w14:textId="77777777" w:rsidR="001F3118" w:rsidRDefault="00AB28BA">
      <w:pPr>
        <w:pStyle w:val="ListParagraph"/>
        <w:numPr>
          <w:ilvl w:val="0"/>
          <w:numId w:val="4"/>
        </w:numPr>
        <w:shd w:val="clear" w:color="auto" w:fill="FFFFFF"/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Protects employees and customers by providing a safe and clean store environment.</w:t>
      </w:r>
    </w:p>
    <w:p w14:paraId="41A16256" w14:textId="77777777" w:rsidR="001F3118" w:rsidRDefault="00AB28BA">
      <w:pPr>
        <w:numPr>
          <w:ilvl w:val="0"/>
          <w:numId w:val="4"/>
        </w:numPr>
        <w:shd w:val="clear" w:color="auto" w:fill="FFFFFF"/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Maintains operations by initiating, coordinating, and enforcing program, operational, and personnel policies and procedures.</w:t>
      </w:r>
    </w:p>
    <w:p w14:paraId="67464B04" w14:textId="77777777" w:rsidR="001F3118" w:rsidRDefault="00AB28BA">
      <w:pPr>
        <w:numPr>
          <w:ilvl w:val="0"/>
          <w:numId w:val="4"/>
        </w:numPr>
        <w:shd w:val="clear" w:color="auto" w:fill="FFFFFF"/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Contributes to team effort by accomplishing related results as needed.</w:t>
      </w:r>
    </w:p>
    <w:p w14:paraId="0EB8C720" w14:textId="77777777" w:rsidR="001F3118" w:rsidRDefault="001F3118">
      <w:pPr>
        <w:shd w:val="clear" w:color="auto" w:fill="FFFFFF"/>
        <w:spacing w:after="0" w:line="200" w:lineRule="exact"/>
        <w:rPr>
          <w:rFonts w:ascii="Times New Roman" w:eastAsia="Cambria" w:hAnsi="Times New Roman" w:cs="Times New Roman"/>
        </w:rPr>
      </w:pPr>
    </w:p>
    <w:p w14:paraId="61BBD4F7" w14:textId="77777777" w:rsidR="001F3118" w:rsidRDefault="001F3118">
      <w:pPr>
        <w:shd w:val="clear" w:color="auto" w:fill="FFFFFF"/>
        <w:spacing w:after="0" w:line="200" w:lineRule="exact"/>
        <w:rPr>
          <w:rFonts w:ascii="Times New Roman" w:eastAsia="Cambria" w:hAnsi="Times New Roman" w:cs="Times New Roman"/>
        </w:rPr>
      </w:pPr>
    </w:p>
    <w:p w14:paraId="7DE5E65D" w14:textId="77777777" w:rsidR="001F3118" w:rsidRPr="00447713" w:rsidRDefault="00AB28BA">
      <w:pPr>
        <w:shd w:val="clear" w:color="auto" w:fill="FFFFFF"/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  <w:b/>
        </w:rPr>
        <w:t>Dubai Holding Group</w:t>
      </w:r>
      <w:r w:rsidR="00447713">
        <w:rPr>
          <w:rFonts w:ascii="Times New Roman" w:eastAsia="Cambria" w:hAnsi="Times New Roman" w:cs="Times New Roman"/>
          <w:b/>
        </w:rPr>
        <w:t xml:space="preserve"> </w:t>
      </w:r>
      <w:r w:rsidR="00447713" w:rsidRPr="00447713">
        <w:rPr>
          <w:rFonts w:ascii="Times New Roman" w:eastAsia="Cambria" w:hAnsi="Times New Roman" w:cs="Times New Roman"/>
        </w:rPr>
        <w:t>(Women’s Secret)</w:t>
      </w:r>
    </w:p>
    <w:p w14:paraId="77C3676E" w14:textId="77777777" w:rsidR="001F3118" w:rsidRPr="00447713" w:rsidRDefault="00AB28BA">
      <w:pPr>
        <w:shd w:val="clear" w:color="auto" w:fill="FFFFFF"/>
        <w:spacing w:after="0" w:line="200" w:lineRule="exact"/>
        <w:rPr>
          <w:rFonts w:ascii="Times New Roman" w:eastAsia="Cambria" w:hAnsi="Times New Roman" w:cs="Times New Roman"/>
          <w:b/>
        </w:rPr>
      </w:pPr>
      <w:r>
        <w:rPr>
          <w:rFonts w:ascii="Times New Roman" w:eastAsia="Cambria" w:hAnsi="Times New Roman" w:cs="Times New Roman"/>
          <w:b/>
        </w:rPr>
        <w:t>OPERATIONS MANAGER</w:t>
      </w:r>
      <w:r w:rsidR="00447713">
        <w:rPr>
          <w:rFonts w:ascii="Times New Roman" w:eastAsia="Cambria" w:hAnsi="Times New Roman" w:cs="Times New Roman"/>
          <w:b/>
        </w:rPr>
        <w:t xml:space="preserve"> </w:t>
      </w:r>
      <w:r w:rsidR="00A33104">
        <w:rPr>
          <w:rFonts w:ascii="Times New Roman" w:eastAsia="Cambria" w:hAnsi="Times New Roman" w:cs="Times New Roman"/>
        </w:rPr>
        <w:t>April 2007 -</w:t>
      </w:r>
      <w:r>
        <w:rPr>
          <w:rFonts w:ascii="Times New Roman" w:eastAsia="Cambria" w:hAnsi="Times New Roman" w:cs="Times New Roman"/>
        </w:rPr>
        <w:t xml:space="preserve"> October 2008</w:t>
      </w:r>
    </w:p>
    <w:p w14:paraId="1E63EBA9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7A54803E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  <w:b/>
        </w:rPr>
      </w:pPr>
      <w:r>
        <w:rPr>
          <w:rFonts w:ascii="Times New Roman" w:eastAsia="Cambria" w:hAnsi="Times New Roman" w:cs="Times New Roman"/>
          <w:b/>
        </w:rPr>
        <w:t>JOB DESCRIPTION:</w:t>
      </w:r>
    </w:p>
    <w:p w14:paraId="16C8C02A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2E80C5A1" w14:textId="77777777" w:rsidR="001F3118" w:rsidRDefault="00AB28BA">
      <w:pPr>
        <w:pStyle w:val="ListParagraph"/>
        <w:numPr>
          <w:ilvl w:val="0"/>
          <w:numId w:val="5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Schedule and organize all stores’ inventories, sales, promotions and meetings.</w:t>
      </w:r>
    </w:p>
    <w:p w14:paraId="1D2A7813" w14:textId="77777777" w:rsidR="001F3118" w:rsidRDefault="00AB28BA">
      <w:pPr>
        <w:pStyle w:val="ListParagraph"/>
        <w:numPr>
          <w:ilvl w:val="0"/>
          <w:numId w:val="5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Required from time to time visit to stores outside UAE. </w:t>
      </w:r>
    </w:p>
    <w:p w14:paraId="014D286E" w14:textId="77777777" w:rsidR="001F3118" w:rsidRDefault="00AB28BA">
      <w:pPr>
        <w:pStyle w:val="ListParagraph"/>
        <w:numPr>
          <w:ilvl w:val="0"/>
          <w:numId w:val="5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Liaise with mall management for updates, issues and activities for both mall and stores. </w:t>
      </w:r>
    </w:p>
    <w:p w14:paraId="0814A7EE" w14:textId="77777777" w:rsidR="001F3118" w:rsidRDefault="00AB28BA">
      <w:pPr>
        <w:pStyle w:val="ListParagraph"/>
        <w:numPr>
          <w:ilvl w:val="0"/>
          <w:numId w:val="5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Maintain brand sales plans and performances as per the company expectations. </w:t>
      </w:r>
    </w:p>
    <w:p w14:paraId="1B7B1022" w14:textId="77777777" w:rsidR="001F3118" w:rsidRDefault="00AB28BA">
      <w:pPr>
        <w:pStyle w:val="ListParagraph"/>
        <w:numPr>
          <w:ilvl w:val="0"/>
          <w:numId w:val="5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Weekly visits to 8 UAE stores focusing on the following;</w:t>
      </w:r>
    </w:p>
    <w:p w14:paraId="5B26AFF2" w14:textId="77777777" w:rsidR="001F3118" w:rsidRDefault="00AB28BA">
      <w:pPr>
        <w:pStyle w:val="ListParagraph"/>
        <w:numPr>
          <w:ilvl w:val="0"/>
          <w:numId w:val="5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Monitor store operations, staff development, marketing and visual merchandising. </w:t>
      </w:r>
    </w:p>
    <w:p w14:paraId="7638B2F6" w14:textId="77777777" w:rsidR="001F3118" w:rsidRDefault="00AB28BA">
      <w:pPr>
        <w:pStyle w:val="ListParagraph"/>
        <w:numPr>
          <w:ilvl w:val="0"/>
          <w:numId w:val="5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Ensure all stores are providing excellent customer service experience to all customers. </w:t>
      </w:r>
    </w:p>
    <w:p w14:paraId="78367A01" w14:textId="77777777" w:rsidR="001F3118" w:rsidRDefault="00AB28BA">
      <w:pPr>
        <w:pStyle w:val="ListParagraph"/>
        <w:numPr>
          <w:ilvl w:val="0"/>
          <w:numId w:val="5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Encourage stores to maximize store contribution through exploiting every opportunity to drive sales, reduce stock loss, maximize merchandising opportunities and maintain cost controls. </w:t>
      </w:r>
    </w:p>
    <w:p w14:paraId="5CF37544" w14:textId="77777777" w:rsidR="001F3118" w:rsidRDefault="00AB28BA">
      <w:pPr>
        <w:pStyle w:val="ListParagraph"/>
        <w:numPr>
          <w:ilvl w:val="0"/>
          <w:numId w:val="5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Motivates shop managers to be excellent in leadership, decision making, planning, organizing and relationship building skills. </w:t>
      </w:r>
    </w:p>
    <w:p w14:paraId="02E6AA1E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6618F067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65CB7F67" w14:textId="77777777" w:rsidR="001F3118" w:rsidRDefault="00447713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  <w:b/>
        </w:rPr>
        <w:t xml:space="preserve">MAX RETAIL LLC </w:t>
      </w:r>
      <w:r w:rsidRPr="00A33104">
        <w:rPr>
          <w:rFonts w:ascii="Times New Roman" w:eastAsia="Cambria" w:hAnsi="Times New Roman" w:cs="Times New Roman"/>
        </w:rPr>
        <w:t>Dubai</w:t>
      </w:r>
    </w:p>
    <w:p w14:paraId="4AE3770C" w14:textId="77777777" w:rsidR="001F3118" w:rsidRPr="00447713" w:rsidRDefault="00AB28BA">
      <w:pPr>
        <w:spacing w:after="0" w:line="200" w:lineRule="exact"/>
        <w:rPr>
          <w:rFonts w:ascii="Times New Roman" w:eastAsia="Cambria" w:hAnsi="Times New Roman" w:cs="Times New Roman"/>
          <w:b/>
        </w:rPr>
      </w:pPr>
      <w:r>
        <w:rPr>
          <w:rFonts w:ascii="Times New Roman" w:eastAsia="Cambria" w:hAnsi="Times New Roman" w:cs="Times New Roman"/>
          <w:b/>
        </w:rPr>
        <w:t>STORE MANAGER</w:t>
      </w:r>
      <w:r w:rsidR="00447713">
        <w:rPr>
          <w:rFonts w:ascii="Times New Roman" w:eastAsia="Cambria" w:hAnsi="Times New Roman" w:cs="Times New Roman"/>
          <w:b/>
        </w:rPr>
        <w:t xml:space="preserve">  </w:t>
      </w:r>
      <w:r>
        <w:rPr>
          <w:rFonts w:ascii="Times New Roman" w:eastAsia="Cambria" w:hAnsi="Times New Roman" w:cs="Times New Roman"/>
        </w:rPr>
        <w:t>July 2004 – March 2007</w:t>
      </w:r>
    </w:p>
    <w:p w14:paraId="135ADF07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202AD6F4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  <w:b/>
        </w:rPr>
      </w:pPr>
      <w:r>
        <w:rPr>
          <w:rFonts w:ascii="Times New Roman" w:eastAsia="Cambria" w:hAnsi="Times New Roman" w:cs="Times New Roman"/>
          <w:b/>
        </w:rPr>
        <w:t>JOB DESCRIPTION:</w:t>
      </w:r>
    </w:p>
    <w:p w14:paraId="26850617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584763B7" w14:textId="77777777" w:rsidR="001F3118" w:rsidRDefault="00AB28BA">
      <w:pPr>
        <w:pStyle w:val="ListParagraph"/>
        <w:numPr>
          <w:ilvl w:val="0"/>
          <w:numId w:val="6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In-charge and manages the store with minimum of 30 staffs.</w:t>
      </w:r>
    </w:p>
    <w:p w14:paraId="45C948A2" w14:textId="77777777" w:rsidR="001F3118" w:rsidRDefault="00AB28BA">
      <w:pPr>
        <w:pStyle w:val="ListParagraph"/>
        <w:numPr>
          <w:ilvl w:val="0"/>
          <w:numId w:val="6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Provides customer service by assisting customers, and responding to their inquiries &amp; complaints.</w:t>
      </w:r>
    </w:p>
    <w:p w14:paraId="55F450EF" w14:textId="77777777" w:rsidR="001F3118" w:rsidRDefault="00AB28BA">
      <w:pPr>
        <w:pStyle w:val="ListParagraph"/>
        <w:numPr>
          <w:ilvl w:val="0"/>
          <w:numId w:val="6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Monitor sales activities to ensure customers receive satisfactory service &amp; quality goods.</w:t>
      </w:r>
    </w:p>
    <w:p w14:paraId="18D1B1C0" w14:textId="77777777" w:rsidR="001F3118" w:rsidRDefault="00AB28BA">
      <w:pPr>
        <w:pStyle w:val="ListParagraph"/>
        <w:numPr>
          <w:ilvl w:val="0"/>
          <w:numId w:val="6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In-charge of Visual Merchandising for all departments.</w:t>
      </w:r>
    </w:p>
    <w:p w14:paraId="3F9CCCD2" w14:textId="77777777" w:rsidR="001F3118" w:rsidRDefault="00AB28BA">
      <w:pPr>
        <w:pStyle w:val="ListParagraph"/>
        <w:numPr>
          <w:ilvl w:val="0"/>
          <w:numId w:val="6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Monitors inventory stock &amp; replenishment regularly.</w:t>
      </w:r>
    </w:p>
    <w:p w14:paraId="7D6A655C" w14:textId="77777777" w:rsidR="001F3118" w:rsidRDefault="00AB28BA">
      <w:pPr>
        <w:pStyle w:val="ListParagraph"/>
        <w:numPr>
          <w:ilvl w:val="0"/>
          <w:numId w:val="6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Receives deliveries.</w:t>
      </w:r>
    </w:p>
    <w:p w14:paraId="75BF68CA" w14:textId="77777777" w:rsidR="001F3118" w:rsidRDefault="00AB28BA">
      <w:pPr>
        <w:pStyle w:val="ListParagraph"/>
        <w:numPr>
          <w:ilvl w:val="0"/>
          <w:numId w:val="6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Maintains paper work, all banking requirements and ensures all reports send to H/O.</w:t>
      </w:r>
    </w:p>
    <w:p w14:paraId="4B23FCA7" w14:textId="77777777" w:rsidR="001F3118" w:rsidRDefault="00AB28BA">
      <w:pPr>
        <w:pStyle w:val="ListParagraph"/>
        <w:numPr>
          <w:ilvl w:val="0"/>
          <w:numId w:val="6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Maintain high levels of standards in store.</w:t>
      </w:r>
    </w:p>
    <w:p w14:paraId="3EA06278" w14:textId="77777777" w:rsidR="001F3118" w:rsidRDefault="00AB28BA">
      <w:pPr>
        <w:pStyle w:val="ListParagraph"/>
        <w:numPr>
          <w:ilvl w:val="0"/>
          <w:numId w:val="6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Guides and supervise sales team.</w:t>
      </w:r>
    </w:p>
    <w:p w14:paraId="29EE5A3B" w14:textId="77777777" w:rsidR="001F3118" w:rsidRDefault="00AB28BA">
      <w:pPr>
        <w:pStyle w:val="ListParagraph"/>
        <w:numPr>
          <w:ilvl w:val="0"/>
          <w:numId w:val="6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Achieves monthly targets.</w:t>
      </w:r>
    </w:p>
    <w:p w14:paraId="38084B99" w14:textId="77777777" w:rsidR="001F3118" w:rsidRDefault="00AB28BA">
      <w:pPr>
        <w:pStyle w:val="ListParagraph"/>
        <w:numPr>
          <w:ilvl w:val="0"/>
          <w:numId w:val="6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Encourage team spirit amongst staff and to achieve their goals</w:t>
      </w:r>
    </w:p>
    <w:p w14:paraId="3148EEF8" w14:textId="77777777" w:rsidR="001F3118" w:rsidRDefault="00AB28BA">
      <w:pPr>
        <w:pStyle w:val="ListParagraph"/>
        <w:numPr>
          <w:ilvl w:val="0"/>
          <w:numId w:val="6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Enforce safety, health &amp; security rules.</w:t>
      </w:r>
    </w:p>
    <w:p w14:paraId="56047762" w14:textId="77777777" w:rsidR="001F3118" w:rsidRDefault="00AB28BA">
      <w:pPr>
        <w:pStyle w:val="ListParagraph"/>
        <w:numPr>
          <w:ilvl w:val="0"/>
          <w:numId w:val="6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Set up 2 new stores, Sharjah &amp; IBN Battuta Mall. Each store size was 20,000+ </w:t>
      </w:r>
      <w:r w:rsidR="00447713">
        <w:rPr>
          <w:rFonts w:ascii="Times New Roman" w:eastAsia="Cambria" w:hAnsi="Times New Roman" w:cs="Times New Roman"/>
        </w:rPr>
        <w:t>sq.</w:t>
      </w:r>
      <w:r>
        <w:rPr>
          <w:rFonts w:ascii="Times New Roman" w:eastAsia="Cambria" w:hAnsi="Times New Roman" w:cs="Times New Roman"/>
        </w:rPr>
        <w:t xml:space="preserve"> ft.</w:t>
      </w:r>
    </w:p>
    <w:p w14:paraId="0464DBE6" w14:textId="77777777" w:rsidR="001F3118" w:rsidRDefault="00AB28BA">
      <w:pPr>
        <w:pStyle w:val="ListParagraph"/>
        <w:numPr>
          <w:ilvl w:val="0"/>
          <w:numId w:val="6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In-charge of ladies, men’s, children’s, household, footwear &amp; lingerie departments.</w:t>
      </w:r>
    </w:p>
    <w:p w14:paraId="2C54AC3F" w14:textId="77777777" w:rsidR="001F3118" w:rsidRDefault="00AB28BA">
      <w:pPr>
        <w:pStyle w:val="ListParagraph"/>
        <w:numPr>
          <w:ilvl w:val="0"/>
          <w:numId w:val="6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Visits other stores to ensure standards and procedures are in place.</w:t>
      </w:r>
    </w:p>
    <w:p w14:paraId="4760AE60" w14:textId="77777777" w:rsidR="001F3118" w:rsidRDefault="00AB28BA">
      <w:pPr>
        <w:pStyle w:val="ListParagraph"/>
        <w:numPr>
          <w:ilvl w:val="0"/>
          <w:numId w:val="6"/>
        </w:num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Transferred to different stores to increase sales and improve store activities</w:t>
      </w:r>
    </w:p>
    <w:p w14:paraId="630E6945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  <w:b/>
        </w:rPr>
      </w:pPr>
    </w:p>
    <w:p w14:paraId="3AE97873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  <w:b/>
        </w:rPr>
      </w:pPr>
    </w:p>
    <w:p w14:paraId="29BE9B56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  <w:b/>
        </w:rPr>
      </w:pPr>
    </w:p>
    <w:p w14:paraId="1059F7A1" w14:textId="77777777" w:rsidR="00447713" w:rsidRDefault="00447713">
      <w:pPr>
        <w:spacing w:after="0" w:line="200" w:lineRule="exact"/>
        <w:rPr>
          <w:rFonts w:ascii="Times New Roman" w:eastAsia="Cambria" w:hAnsi="Times New Roman" w:cs="Times New Roman"/>
          <w:b/>
        </w:rPr>
      </w:pPr>
    </w:p>
    <w:p w14:paraId="667D969B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  <w:b/>
          <w:color w:val="C0504D" w:themeColor="accent2"/>
        </w:rPr>
      </w:pPr>
      <w:r w:rsidRPr="00EA7FA9">
        <w:rPr>
          <w:rFonts w:ascii="Times New Roman" w:eastAsia="Cambria" w:hAnsi="Times New Roman" w:cs="Times New Roman"/>
          <w:b/>
          <w:color w:val="C0504D" w:themeColor="accent2"/>
        </w:rPr>
        <w:t>UK WORK EXPERIENCES</w:t>
      </w:r>
    </w:p>
    <w:p w14:paraId="7B079E35" w14:textId="77777777" w:rsidR="00A33104" w:rsidRDefault="00A33104">
      <w:pPr>
        <w:spacing w:after="0" w:line="200" w:lineRule="exact"/>
        <w:rPr>
          <w:rFonts w:ascii="Times New Roman" w:eastAsia="Cambria" w:hAnsi="Times New Roman" w:cs="Times New Roman"/>
          <w:b/>
        </w:rPr>
      </w:pPr>
    </w:p>
    <w:p w14:paraId="6E4D58A7" w14:textId="77777777" w:rsidR="001F3118" w:rsidRPr="00447713" w:rsidRDefault="00AB28BA" w:rsidP="00447713">
      <w:pPr>
        <w:spacing w:after="0" w:line="200" w:lineRule="exact"/>
        <w:rPr>
          <w:rFonts w:ascii="Times New Roman" w:eastAsia="Cambria" w:hAnsi="Times New Roman" w:cs="Times New Roman"/>
          <w:b/>
        </w:rPr>
      </w:pPr>
      <w:r>
        <w:rPr>
          <w:rFonts w:ascii="Times New Roman" w:eastAsia="Cambria" w:hAnsi="Times New Roman" w:cs="Times New Roman"/>
          <w:b/>
        </w:rPr>
        <w:t>MARK ONE (Fashion Outlet)</w:t>
      </w:r>
      <w:r>
        <w:rPr>
          <w:rFonts w:ascii="Times New Roman" w:eastAsia="Cambria" w:hAnsi="Times New Roman" w:cs="Times New Roman"/>
          <w:b/>
        </w:rPr>
        <w:tab/>
      </w:r>
      <w:r w:rsidR="00447713">
        <w:rPr>
          <w:rFonts w:ascii="Times New Roman" w:eastAsia="Cambria" w:hAnsi="Times New Roman" w:cs="Times New Roman"/>
          <w:b/>
        </w:rPr>
        <w:t xml:space="preserve"> - </w:t>
      </w:r>
      <w:r w:rsidR="00447713">
        <w:rPr>
          <w:rFonts w:ascii="Times New Roman" w:eastAsia="Cambria" w:hAnsi="Times New Roman" w:cs="Times New Roman"/>
        </w:rPr>
        <w:t>Southampton</w:t>
      </w:r>
      <w:r>
        <w:rPr>
          <w:rFonts w:ascii="Times New Roman" w:eastAsia="Cambria" w:hAnsi="Times New Roman" w:cs="Times New Roman"/>
        </w:rPr>
        <w:t xml:space="preserve">                             </w:t>
      </w:r>
      <w:r>
        <w:rPr>
          <w:rFonts w:ascii="Times New Roman" w:eastAsia="Cambria" w:hAnsi="Times New Roman" w:cs="Times New Roman"/>
        </w:rPr>
        <w:tab/>
      </w:r>
      <w:r>
        <w:rPr>
          <w:rFonts w:ascii="Times New Roman" w:eastAsia="Cambria" w:hAnsi="Times New Roman" w:cs="Times New Roman"/>
        </w:rPr>
        <w:tab/>
      </w:r>
      <w:r>
        <w:rPr>
          <w:rFonts w:ascii="Times New Roman" w:eastAsia="Cambria" w:hAnsi="Times New Roman" w:cs="Times New Roman"/>
        </w:rPr>
        <w:tab/>
        <w:t xml:space="preserve"> </w:t>
      </w:r>
    </w:p>
    <w:p w14:paraId="284EF32F" w14:textId="77777777" w:rsidR="00447713" w:rsidRDefault="00AB28BA" w:rsidP="00447713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  <w:b/>
        </w:rPr>
        <w:t xml:space="preserve">SUPERVISOR, VISUAL </w:t>
      </w:r>
      <w:r w:rsidR="00A33104">
        <w:rPr>
          <w:rFonts w:ascii="Times New Roman" w:eastAsia="Cambria" w:hAnsi="Times New Roman" w:cs="Times New Roman"/>
          <w:b/>
        </w:rPr>
        <w:t xml:space="preserve">MERCHANDISER </w:t>
      </w:r>
      <w:r w:rsidR="00A33104" w:rsidRPr="00A33104">
        <w:rPr>
          <w:rFonts w:ascii="Times New Roman" w:eastAsia="Cambria" w:hAnsi="Times New Roman" w:cs="Times New Roman"/>
        </w:rPr>
        <w:t>1993</w:t>
      </w:r>
      <w:r w:rsidR="00A33104">
        <w:rPr>
          <w:rFonts w:ascii="Times New Roman" w:eastAsia="Cambria" w:hAnsi="Times New Roman" w:cs="Times New Roman"/>
        </w:rPr>
        <w:t xml:space="preserve"> – 199</w:t>
      </w:r>
      <w:r w:rsidR="00FB5FE6">
        <w:rPr>
          <w:rFonts w:ascii="Times New Roman" w:eastAsia="Cambria" w:hAnsi="Times New Roman" w:cs="Times New Roman"/>
        </w:rPr>
        <w:t>8</w:t>
      </w:r>
    </w:p>
    <w:p w14:paraId="77D416EE" w14:textId="77777777" w:rsidR="001F3118" w:rsidRDefault="00AB28BA" w:rsidP="00447713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VM for men’s, ladies, children’s wear shoes &amp; accessories</w:t>
      </w:r>
    </w:p>
    <w:p w14:paraId="1E80A5E5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       </w:t>
      </w:r>
      <w:r>
        <w:rPr>
          <w:rFonts w:ascii="Times New Roman" w:eastAsia="Cambria" w:hAnsi="Times New Roman" w:cs="Times New Roman"/>
        </w:rPr>
        <w:tab/>
      </w:r>
    </w:p>
    <w:p w14:paraId="4868F85D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  <w:b/>
        </w:rPr>
        <w:t>FALMERS (Concession)</w:t>
      </w:r>
      <w:r w:rsidR="00447713">
        <w:rPr>
          <w:rFonts w:ascii="Times New Roman" w:eastAsia="Cambria" w:hAnsi="Times New Roman" w:cs="Times New Roman"/>
          <w:b/>
        </w:rPr>
        <w:t xml:space="preserve"> – </w:t>
      </w:r>
      <w:r w:rsidR="00447713">
        <w:rPr>
          <w:rFonts w:ascii="Times New Roman" w:eastAsia="Cambria" w:hAnsi="Times New Roman" w:cs="Times New Roman"/>
        </w:rPr>
        <w:t>Southampton</w:t>
      </w:r>
    </w:p>
    <w:p w14:paraId="7E0CEE22" w14:textId="77777777" w:rsidR="00447713" w:rsidRDefault="00447713" w:rsidP="00447713">
      <w:pPr>
        <w:spacing w:after="0" w:line="200" w:lineRule="exact"/>
        <w:rPr>
          <w:rFonts w:ascii="Times New Roman" w:eastAsia="Cambria" w:hAnsi="Times New Roman" w:cs="Times New Roman"/>
          <w:b/>
        </w:rPr>
      </w:pPr>
      <w:r>
        <w:rPr>
          <w:rFonts w:ascii="Times New Roman" w:eastAsia="Cambria" w:hAnsi="Times New Roman" w:cs="Times New Roman"/>
          <w:b/>
        </w:rPr>
        <w:t xml:space="preserve">CONSESSION MANAGER </w:t>
      </w:r>
      <w:r>
        <w:rPr>
          <w:rFonts w:ascii="Times New Roman" w:eastAsia="Cambria" w:hAnsi="Times New Roman" w:cs="Times New Roman"/>
        </w:rPr>
        <w:t>1992 - 1993</w:t>
      </w:r>
    </w:p>
    <w:p w14:paraId="51189333" w14:textId="77777777" w:rsidR="001F3118" w:rsidRDefault="00AB28BA" w:rsidP="00447713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Ladies Casual Wear </w:t>
      </w:r>
    </w:p>
    <w:p w14:paraId="36D3E751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      </w:t>
      </w:r>
      <w:r>
        <w:rPr>
          <w:rFonts w:ascii="Times New Roman" w:eastAsia="Cambria" w:hAnsi="Times New Roman" w:cs="Times New Roman"/>
        </w:rPr>
        <w:tab/>
      </w:r>
      <w:r>
        <w:rPr>
          <w:rFonts w:ascii="Times New Roman" w:eastAsia="Cambria" w:hAnsi="Times New Roman" w:cs="Times New Roman"/>
        </w:rPr>
        <w:tab/>
      </w:r>
      <w:r>
        <w:rPr>
          <w:rFonts w:ascii="Times New Roman" w:eastAsia="Cambria" w:hAnsi="Times New Roman" w:cs="Times New Roman"/>
        </w:rPr>
        <w:tab/>
      </w:r>
      <w:r>
        <w:rPr>
          <w:rFonts w:ascii="Times New Roman" w:eastAsia="Cambria" w:hAnsi="Times New Roman" w:cs="Times New Roman"/>
        </w:rPr>
        <w:tab/>
        <w:t xml:space="preserve">                                   </w:t>
      </w:r>
      <w:r>
        <w:rPr>
          <w:rFonts w:ascii="Times New Roman" w:eastAsia="Cambria" w:hAnsi="Times New Roman" w:cs="Times New Roman"/>
        </w:rPr>
        <w:tab/>
      </w:r>
    </w:p>
    <w:p w14:paraId="7A5DD574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  <w:b/>
        </w:rPr>
        <w:t xml:space="preserve">TOPMAN/TOPSHOP </w:t>
      </w:r>
      <w:r w:rsidR="00447713">
        <w:rPr>
          <w:rFonts w:ascii="Times New Roman" w:eastAsia="Cambria" w:hAnsi="Times New Roman" w:cs="Times New Roman"/>
          <w:b/>
        </w:rPr>
        <w:t xml:space="preserve">- </w:t>
      </w:r>
      <w:r w:rsidR="00447713">
        <w:rPr>
          <w:rFonts w:ascii="Times New Roman" w:eastAsia="Cambria" w:hAnsi="Times New Roman" w:cs="Times New Roman"/>
        </w:rPr>
        <w:t>Southampton</w:t>
      </w:r>
    </w:p>
    <w:p w14:paraId="7CD2CAD5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  <w:b/>
        </w:rPr>
        <w:t>SALES SUPERVISOR, SALES ASSISTANT</w:t>
      </w:r>
      <w:r w:rsidR="00447713">
        <w:rPr>
          <w:rFonts w:ascii="Times New Roman" w:eastAsia="Cambria" w:hAnsi="Times New Roman" w:cs="Times New Roman"/>
          <w:b/>
        </w:rPr>
        <w:t xml:space="preserve"> </w:t>
      </w:r>
      <w:r w:rsidR="00447713">
        <w:rPr>
          <w:rFonts w:ascii="Times New Roman" w:eastAsia="Cambria" w:hAnsi="Times New Roman" w:cs="Times New Roman"/>
        </w:rPr>
        <w:t>1989 – 1992</w:t>
      </w:r>
    </w:p>
    <w:p w14:paraId="3DBC4BC9" w14:textId="77777777" w:rsidR="00447713" w:rsidRPr="00447713" w:rsidRDefault="00447713">
      <w:pPr>
        <w:spacing w:after="0" w:line="200" w:lineRule="exact"/>
        <w:rPr>
          <w:rFonts w:ascii="Times New Roman" w:eastAsia="Cambria" w:hAnsi="Times New Roman" w:cs="Times New Roman"/>
        </w:rPr>
      </w:pPr>
      <w:r w:rsidRPr="00447713">
        <w:rPr>
          <w:rFonts w:ascii="Times New Roman" w:eastAsia="Cambria" w:hAnsi="Times New Roman" w:cs="Times New Roman"/>
        </w:rPr>
        <w:t>Men’s/Ladies Wear</w:t>
      </w:r>
    </w:p>
    <w:p w14:paraId="7BB421FA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ab/>
        <w:t xml:space="preserve"> </w:t>
      </w:r>
    </w:p>
    <w:p w14:paraId="48886A5B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  <w:b/>
        </w:rPr>
        <w:t xml:space="preserve">OSWALD BAILEYS </w:t>
      </w:r>
      <w:r w:rsidR="00447713">
        <w:rPr>
          <w:rFonts w:ascii="Times New Roman" w:eastAsia="Cambria" w:hAnsi="Times New Roman" w:cs="Times New Roman"/>
          <w:b/>
        </w:rPr>
        <w:t xml:space="preserve">– </w:t>
      </w:r>
      <w:r w:rsidR="00447713">
        <w:rPr>
          <w:rFonts w:ascii="Times New Roman" w:eastAsia="Cambria" w:hAnsi="Times New Roman" w:cs="Times New Roman"/>
        </w:rPr>
        <w:t>Southampton</w:t>
      </w:r>
    </w:p>
    <w:p w14:paraId="34650CAF" w14:textId="77777777" w:rsidR="00447713" w:rsidRDefault="00447713" w:rsidP="00447713">
      <w:pPr>
        <w:spacing w:after="0" w:line="200" w:lineRule="exact"/>
        <w:rPr>
          <w:rFonts w:ascii="Times New Roman" w:eastAsia="Cambria" w:hAnsi="Times New Roman" w:cs="Times New Roman"/>
          <w:b/>
        </w:rPr>
      </w:pPr>
      <w:r>
        <w:rPr>
          <w:rFonts w:ascii="Times New Roman" w:eastAsia="Cambria" w:hAnsi="Times New Roman" w:cs="Times New Roman"/>
          <w:b/>
        </w:rPr>
        <w:t xml:space="preserve">SALES ASSISTANT TRAINEE </w:t>
      </w:r>
      <w:r>
        <w:rPr>
          <w:rFonts w:ascii="Times New Roman" w:eastAsia="Cambria" w:hAnsi="Times New Roman" w:cs="Times New Roman"/>
        </w:rPr>
        <w:t>1987 – 1989</w:t>
      </w:r>
    </w:p>
    <w:p w14:paraId="23A4776F" w14:textId="77777777" w:rsidR="001F3118" w:rsidRPr="00447713" w:rsidRDefault="00AB28BA" w:rsidP="00447713">
      <w:pPr>
        <w:spacing w:after="0" w:line="200" w:lineRule="exact"/>
        <w:rPr>
          <w:rFonts w:ascii="Times New Roman" w:eastAsia="Cambria" w:hAnsi="Times New Roman" w:cs="Times New Roman"/>
          <w:b/>
        </w:rPr>
      </w:pPr>
      <w:r>
        <w:rPr>
          <w:rFonts w:ascii="Times New Roman" w:eastAsia="Cambria" w:hAnsi="Times New Roman" w:cs="Times New Roman"/>
        </w:rPr>
        <w:t>Outdoor Camping/Leisure Retail</w:t>
      </w:r>
    </w:p>
    <w:p w14:paraId="77869957" w14:textId="77777777" w:rsidR="001F3118" w:rsidRPr="00447713" w:rsidRDefault="00AB28BA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      </w:t>
      </w:r>
      <w:r>
        <w:rPr>
          <w:rFonts w:ascii="Times New Roman" w:eastAsia="Cambria" w:hAnsi="Times New Roman" w:cs="Times New Roman"/>
        </w:rPr>
        <w:tab/>
      </w:r>
      <w:r>
        <w:rPr>
          <w:rFonts w:ascii="Times New Roman" w:eastAsia="Cambria" w:hAnsi="Times New Roman" w:cs="Times New Roman"/>
        </w:rPr>
        <w:tab/>
      </w:r>
      <w:r>
        <w:rPr>
          <w:rFonts w:ascii="Times New Roman" w:eastAsia="Cambria" w:hAnsi="Times New Roman" w:cs="Times New Roman"/>
        </w:rPr>
        <w:tab/>
      </w:r>
      <w:r>
        <w:rPr>
          <w:rFonts w:ascii="Times New Roman" w:eastAsia="Cambria" w:hAnsi="Times New Roman" w:cs="Times New Roman"/>
        </w:rPr>
        <w:tab/>
      </w:r>
      <w:r>
        <w:rPr>
          <w:rFonts w:ascii="Times New Roman" w:eastAsia="Cambria" w:hAnsi="Times New Roman" w:cs="Times New Roman"/>
        </w:rPr>
        <w:tab/>
      </w:r>
    </w:p>
    <w:p w14:paraId="01B58B68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2CB1BE5E" w14:textId="77777777" w:rsidR="001F3118" w:rsidRPr="00EA7FA9" w:rsidRDefault="00AB28BA">
      <w:pPr>
        <w:spacing w:after="0" w:line="200" w:lineRule="exact"/>
        <w:rPr>
          <w:rFonts w:ascii="Times New Roman" w:eastAsia="Cambria" w:hAnsi="Times New Roman" w:cs="Times New Roman"/>
          <w:b/>
          <w:color w:val="C0504D" w:themeColor="accent2"/>
        </w:rPr>
      </w:pPr>
      <w:r w:rsidRPr="00EA7FA9">
        <w:rPr>
          <w:rFonts w:ascii="Times New Roman" w:eastAsia="Cambria" w:hAnsi="Times New Roman" w:cs="Times New Roman"/>
          <w:b/>
          <w:color w:val="C0504D" w:themeColor="accent2"/>
        </w:rPr>
        <w:t>EDUCATION</w:t>
      </w:r>
    </w:p>
    <w:p w14:paraId="39E0EEB9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05330022" w14:textId="77777777" w:rsidR="001F3118" w:rsidRPr="00447713" w:rsidRDefault="00AB28BA" w:rsidP="00447713">
      <w:pPr>
        <w:spacing w:after="0" w:line="200" w:lineRule="exact"/>
        <w:rPr>
          <w:rFonts w:ascii="Times New Roman" w:eastAsia="Cambria" w:hAnsi="Times New Roman" w:cs="Times New Roman"/>
          <w:b/>
        </w:rPr>
      </w:pPr>
      <w:proofErr w:type="spellStart"/>
      <w:r w:rsidRPr="00447713">
        <w:rPr>
          <w:rFonts w:ascii="Times New Roman" w:eastAsia="Cambria" w:hAnsi="Times New Roman" w:cs="Times New Roman"/>
          <w:b/>
        </w:rPr>
        <w:t>Hardley</w:t>
      </w:r>
      <w:proofErr w:type="spellEnd"/>
      <w:r w:rsidRPr="00447713">
        <w:rPr>
          <w:rFonts w:ascii="Times New Roman" w:eastAsia="Cambria" w:hAnsi="Times New Roman" w:cs="Times New Roman"/>
          <w:b/>
        </w:rPr>
        <w:t xml:space="preserve"> School, Long Lane, </w:t>
      </w:r>
      <w:proofErr w:type="spellStart"/>
      <w:r w:rsidRPr="00447713">
        <w:rPr>
          <w:rFonts w:ascii="Times New Roman" w:eastAsia="Cambria" w:hAnsi="Times New Roman" w:cs="Times New Roman"/>
          <w:b/>
        </w:rPr>
        <w:t>Holbury</w:t>
      </w:r>
      <w:proofErr w:type="spellEnd"/>
    </w:p>
    <w:p w14:paraId="1098D26D" w14:textId="77777777" w:rsidR="001F3118" w:rsidRDefault="00AB28BA" w:rsidP="00447713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Southampton, Hampshire, UK</w:t>
      </w:r>
    </w:p>
    <w:p w14:paraId="51CD4A4E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1987 Passed CSE Examination </w:t>
      </w:r>
    </w:p>
    <w:p w14:paraId="4BA880B4" w14:textId="77777777" w:rsidR="00FA60E1" w:rsidRDefault="00FA60E1" w:rsidP="00FA60E1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1A5E6896" w14:textId="77777777" w:rsidR="00FA60E1" w:rsidRPr="00EA4020" w:rsidRDefault="00FA60E1" w:rsidP="00FA60E1">
      <w:pPr>
        <w:spacing w:after="0" w:line="200" w:lineRule="exact"/>
        <w:rPr>
          <w:rFonts w:ascii="Times New Roman" w:eastAsia="Cambria" w:hAnsi="Times New Roman" w:cs="Times New Roman"/>
          <w:b/>
        </w:rPr>
      </w:pPr>
    </w:p>
    <w:p w14:paraId="32DF0B40" w14:textId="77777777" w:rsidR="00FA60E1" w:rsidRPr="00EA4020" w:rsidRDefault="00FA60E1" w:rsidP="00FA60E1">
      <w:pPr>
        <w:spacing w:after="0" w:line="200" w:lineRule="exact"/>
        <w:rPr>
          <w:rFonts w:ascii="Times New Roman" w:eastAsia="Cambria" w:hAnsi="Times New Roman" w:cs="Times New Roman"/>
          <w:b/>
        </w:rPr>
      </w:pPr>
      <w:r w:rsidRPr="00EA4020">
        <w:rPr>
          <w:rFonts w:ascii="Times New Roman" w:eastAsia="Cambria" w:hAnsi="Times New Roman" w:cs="Times New Roman"/>
          <w:b/>
        </w:rPr>
        <w:t>Work experience –</w:t>
      </w:r>
      <w:r w:rsidR="006A5807" w:rsidRPr="00EA4020">
        <w:rPr>
          <w:rFonts w:ascii="Times New Roman" w:eastAsia="Cambria" w:hAnsi="Times New Roman" w:cs="Times New Roman"/>
          <w:b/>
        </w:rPr>
        <w:t xml:space="preserve"> CO-OP S</w:t>
      </w:r>
      <w:r w:rsidRPr="00EA4020">
        <w:rPr>
          <w:rFonts w:ascii="Times New Roman" w:eastAsia="Cambria" w:hAnsi="Times New Roman" w:cs="Times New Roman"/>
          <w:b/>
        </w:rPr>
        <w:t>upermarket</w:t>
      </w:r>
    </w:p>
    <w:p w14:paraId="31BF580A" w14:textId="77777777" w:rsidR="00FA60E1" w:rsidRPr="00FA60E1" w:rsidRDefault="00FA60E1" w:rsidP="00FA60E1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Southampton, Hampshire, UK</w:t>
      </w:r>
      <w:r w:rsidRPr="00FA60E1">
        <w:rPr>
          <w:rFonts w:ascii="Times New Roman" w:eastAsia="Cambria" w:hAnsi="Times New Roman" w:cs="Times New Roman"/>
        </w:rPr>
        <w:t xml:space="preserve"> </w:t>
      </w:r>
    </w:p>
    <w:p w14:paraId="14A13D8B" w14:textId="77777777" w:rsidR="00FA60E1" w:rsidRPr="00FA60E1" w:rsidRDefault="00FA60E1" w:rsidP="00FA60E1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08C2C309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32C0D2F6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  <w:b/>
        </w:rPr>
        <w:t>YTS (Youth Training Scheme)</w:t>
      </w:r>
      <w:r>
        <w:rPr>
          <w:rFonts w:ascii="Times New Roman" w:eastAsia="Cambria" w:hAnsi="Times New Roman" w:cs="Times New Roman"/>
        </w:rPr>
        <w:t xml:space="preserve"> </w:t>
      </w:r>
      <w:r>
        <w:rPr>
          <w:rFonts w:ascii="Times New Roman" w:eastAsia="Cambria" w:hAnsi="Times New Roman" w:cs="Times New Roman"/>
          <w:b/>
        </w:rPr>
        <w:t>Diploma in Retail</w:t>
      </w:r>
    </w:p>
    <w:p w14:paraId="2A6A0507" w14:textId="77777777" w:rsidR="00447713" w:rsidRDefault="00AB28BA" w:rsidP="00447713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Alpha Training and Recruitment, 1987 </w:t>
      </w:r>
      <w:r w:rsidR="00447713">
        <w:rPr>
          <w:rFonts w:ascii="Times New Roman" w:eastAsia="Cambria" w:hAnsi="Times New Roman" w:cs="Times New Roman"/>
        </w:rPr>
        <w:t>–</w:t>
      </w:r>
      <w:r>
        <w:rPr>
          <w:rFonts w:ascii="Times New Roman" w:eastAsia="Cambria" w:hAnsi="Times New Roman" w:cs="Times New Roman"/>
        </w:rPr>
        <w:t xml:space="preserve"> 1989</w:t>
      </w:r>
    </w:p>
    <w:p w14:paraId="404FB955" w14:textId="77777777" w:rsidR="001F3118" w:rsidRDefault="00AB28BA" w:rsidP="00447713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Southampton, Hampshire, UK</w:t>
      </w:r>
    </w:p>
    <w:p w14:paraId="4D85B8E9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1E13A3FB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728685C9" w14:textId="77777777" w:rsidR="001F3118" w:rsidRPr="00EA7FA9" w:rsidRDefault="00AB28BA">
      <w:pPr>
        <w:spacing w:after="0" w:line="200" w:lineRule="exact"/>
        <w:rPr>
          <w:rFonts w:ascii="Times New Roman" w:eastAsia="Cambria" w:hAnsi="Times New Roman" w:cs="Times New Roman"/>
          <w:b/>
          <w:color w:val="C0504D" w:themeColor="accent2"/>
        </w:rPr>
      </w:pPr>
      <w:r w:rsidRPr="00EA7FA9">
        <w:rPr>
          <w:rFonts w:ascii="Times New Roman" w:eastAsia="Cambria" w:hAnsi="Times New Roman" w:cs="Times New Roman"/>
          <w:b/>
          <w:color w:val="C0504D" w:themeColor="accent2"/>
        </w:rPr>
        <w:t>PERSONAL DATA</w:t>
      </w:r>
    </w:p>
    <w:p w14:paraId="2DC7534D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52D37E5F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Birth date</w:t>
      </w:r>
      <w:r>
        <w:rPr>
          <w:rFonts w:ascii="Times New Roman" w:eastAsia="Cambria" w:hAnsi="Times New Roman" w:cs="Times New Roman"/>
        </w:rPr>
        <w:tab/>
      </w:r>
      <w:r>
        <w:rPr>
          <w:rFonts w:ascii="Times New Roman" w:eastAsia="Cambria" w:hAnsi="Times New Roman" w:cs="Times New Roman"/>
        </w:rPr>
        <w:tab/>
        <w:t>:</w:t>
      </w:r>
      <w:r>
        <w:rPr>
          <w:rFonts w:ascii="Times New Roman" w:eastAsia="Cambria" w:hAnsi="Times New Roman" w:cs="Times New Roman"/>
        </w:rPr>
        <w:tab/>
      </w:r>
      <w:r>
        <w:rPr>
          <w:rFonts w:ascii="Times New Roman" w:eastAsia="Cambria" w:hAnsi="Times New Roman" w:cs="Times New Roman"/>
        </w:rPr>
        <w:tab/>
        <w:t>February 22, 1971</w:t>
      </w:r>
    </w:p>
    <w:p w14:paraId="16A3F4B5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Nationality</w:t>
      </w:r>
      <w:r>
        <w:rPr>
          <w:rFonts w:ascii="Times New Roman" w:eastAsia="Cambria" w:hAnsi="Times New Roman" w:cs="Times New Roman"/>
        </w:rPr>
        <w:tab/>
      </w:r>
      <w:r>
        <w:rPr>
          <w:rFonts w:ascii="Times New Roman" w:eastAsia="Cambria" w:hAnsi="Times New Roman" w:cs="Times New Roman"/>
        </w:rPr>
        <w:tab/>
        <w:t>:</w:t>
      </w:r>
      <w:r>
        <w:rPr>
          <w:rFonts w:ascii="Times New Roman" w:eastAsia="Cambria" w:hAnsi="Times New Roman" w:cs="Times New Roman"/>
        </w:rPr>
        <w:tab/>
      </w:r>
      <w:r>
        <w:rPr>
          <w:rFonts w:ascii="Times New Roman" w:eastAsia="Cambria" w:hAnsi="Times New Roman" w:cs="Times New Roman"/>
        </w:rPr>
        <w:tab/>
        <w:t>British</w:t>
      </w:r>
    </w:p>
    <w:p w14:paraId="2AEF7056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Visa Status </w:t>
      </w:r>
      <w:r>
        <w:rPr>
          <w:rFonts w:ascii="Times New Roman" w:eastAsia="Cambria" w:hAnsi="Times New Roman" w:cs="Times New Roman"/>
        </w:rPr>
        <w:tab/>
      </w:r>
      <w:r>
        <w:rPr>
          <w:rFonts w:ascii="Times New Roman" w:eastAsia="Cambria" w:hAnsi="Times New Roman" w:cs="Times New Roman"/>
        </w:rPr>
        <w:tab/>
        <w:t>:</w:t>
      </w:r>
      <w:r>
        <w:rPr>
          <w:rFonts w:ascii="Times New Roman" w:eastAsia="Cambria" w:hAnsi="Times New Roman" w:cs="Times New Roman"/>
        </w:rPr>
        <w:tab/>
      </w:r>
      <w:r>
        <w:rPr>
          <w:rFonts w:ascii="Times New Roman" w:eastAsia="Cambria" w:hAnsi="Times New Roman" w:cs="Times New Roman"/>
        </w:rPr>
        <w:tab/>
        <w:t>Visit Visa</w:t>
      </w:r>
    </w:p>
    <w:p w14:paraId="3EB57001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5196AB42" w14:textId="77777777" w:rsidR="00447713" w:rsidRDefault="00AB28BA">
      <w:pPr>
        <w:spacing w:after="0" w:line="200" w:lineRule="atLeas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Proficient in Microsoft Office Applications </w:t>
      </w:r>
    </w:p>
    <w:p w14:paraId="1C34D51A" w14:textId="77777777" w:rsidR="001F3118" w:rsidRDefault="00AB28BA">
      <w:pPr>
        <w:spacing w:after="0" w:line="200" w:lineRule="atLeast"/>
        <w:rPr>
          <w:rFonts w:ascii="Times New Roman" w:hAnsi="Times New Roman" w:cs="Times New Roman"/>
        </w:rPr>
      </w:pPr>
      <w:r>
        <w:rPr>
          <w:rFonts w:ascii="Times New Roman" w:eastAsia="Cambria" w:hAnsi="Times New Roman" w:cs="Times New Roman"/>
        </w:rPr>
        <w:t>(</w:t>
      </w:r>
      <w:r>
        <w:rPr>
          <w:rFonts w:ascii="Times New Roman" w:eastAsia="Cambria" w:hAnsi="Times New Roman" w:cs="Times New Roman"/>
          <w:shd w:val="clear" w:color="FFFFFF" w:fill="FEFEFE"/>
        </w:rPr>
        <w:t>Windows, Microsoft Words, Microsoft Excel, Outlook and PowerPoint)</w:t>
      </w:r>
    </w:p>
    <w:p w14:paraId="31DFFCEB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78F69F3B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Fluent English, both written and verbal</w:t>
      </w:r>
    </w:p>
    <w:p w14:paraId="28478ECD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5C3E0565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Holder of valid U.A.E Driving license and own car</w:t>
      </w:r>
    </w:p>
    <w:p w14:paraId="5261D300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0DE882A4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</w:rPr>
      </w:pPr>
    </w:p>
    <w:p w14:paraId="2BE886AD" w14:textId="77777777" w:rsidR="001F3118" w:rsidRDefault="00AB28BA">
      <w:pPr>
        <w:spacing w:after="0" w:line="200" w:lineRule="exact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*** Character references to be provided upon request. ***</w:t>
      </w:r>
    </w:p>
    <w:p w14:paraId="12835E10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  <w:sz w:val="20"/>
          <w:szCs w:val="20"/>
        </w:rPr>
      </w:pPr>
    </w:p>
    <w:p w14:paraId="54BC3CAA" w14:textId="77777777" w:rsidR="001F3118" w:rsidRDefault="001F3118">
      <w:pPr>
        <w:spacing w:after="0" w:line="200" w:lineRule="exact"/>
        <w:rPr>
          <w:rFonts w:ascii="Times New Roman" w:eastAsia="Cambria" w:hAnsi="Times New Roman" w:cs="Times New Roman"/>
          <w:sz w:val="20"/>
          <w:szCs w:val="20"/>
        </w:rPr>
      </w:pPr>
    </w:p>
    <w:p w14:paraId="54703015" w14:textId="77777777" w:rsidR="001F3118" w:rsidRDefault="001F3118">
      <w:pPr>
        <w:spacing w:after="0" w:line="200" w:lineRule="exact"/>
        <w:ind w:left="360"/>
        <w:rPr>
          <w:rFonts w:ascii="Times New Roman" w:eastAsia="Cambria" w:hAnsi="Times New Roman" w:cs="Times New Roman"/>
          <w:sz w:val="20"/>
          <w:szCs w:val="20"/>
        </w:rPr>
      </w:pPr>
    </w:p>
    <w:sectPr w:rsidR="001F3118" w:rsidSect="00CF7D59">
      <w:pgSz w:w="12240" w:h="15840"/>
      <w:pgMar w:top="1080" w:right="108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9E5A5AD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0000002"/>
    <w:multiLevelType w:val="hybridMultilevel"/>
    <w:tmpl w:val="0F823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000003"/>
    <w:multiLevelType w:val="hybridMultilevel"/>
    <w:tmpl w:val="C8C84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multilevel"/>
    <w:tmpl w:val="7106569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0000005"/>
    <w:multiLevelType w:val="hybridMultilevel"/>
    <w:tmpl w:val="82B6F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55004F0"/>
    <w:multiLevelType w:val="hybridMultilevel"/>
    <w:tmpl w:val="4B2C5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4586D28"/>
    <w:multiLevelType w:val="hybridMultilevel"/>
    <w:tmpl w:val="C7DA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4D49A3"/>
    <w:multiLevelType w:val="hybridMultilevel"/>
    <w:tmpl w:val="6E645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EB6151"/>
    <w:multiLevelType w:val="hybridMultilevel"/>
    <w:tmpl w:val="A1304EDC"/>
    <w:lvl w:ilvl="0" w:tplc="077C687A">
      <w:start w:val="1987"/>
      <w:numFmt w:val="bullet"/>
      <w:lvlText w:val="•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FC31F26"/>
    <w:multiLevelType w:val="hybridMultilevel"/>
    <w:tmpl w:val="443626FE"/>
    <w:lvl w:ilvl="0" w:tplc="6B8A2962">
      <w:numFmt w:val="bullet"/>
      <w:lvlText w:val="•"/>
      <w:lvlJc w:val="left"/>
      <w:pPr>
        <w:ind w:left="1440" w:hanging="720"/>
      </w:pPr>
      <w:rPr>
        <w:rFonts w:ascii="Times New Roman" w:eastAsia="Cambr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7DD52B40"/>
    <w:multiLevelType w:val="hybridMultilevel"/>
    <w:tmpl w:val="080E5B28"/>
    <w:lvl w:ilvl="0" w:tplc="6B8A2962">
      <w:numFmt w:val="bullet"/>
      <w:lvlText w:val="•"/>
      <w:lvlJc w:val="left"/>
      <w:pPr>
        <w:ind w:left="1080" w:hanging="720"/>
      </w:pPr>
      <w:rPr>
        <w:rFonts w:ascii="Times New Roman" w:eastAsia="Cambr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4"/>
  </w:num>
  <w:num w:numId="7">
    <w:abstractNumId w:val="6"/>
  </w:num>
  <w:num w:numId="8">
    <w:abstractNumId w:val="8"/>
  </w:num>
  <w:num w:numId="9">
    <w:abstractNumId w:val="7"/>
  </w:num>
  <w:num w:numId="10">
    <w:abstractNumId w:val="1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A1MDU2MrCwNDE1MTFV0lEKTi0uzszPAykwrQUAGNjTmywAAAA="/>
  </w:docVars>
  <w:rsids>
    <w:rsidRoot w:val="001F3118"/>
    <w:rsid w:val="00023046"/>
    <w:rsid w:val="00124A54"/>
    <w:rsid w:val="001F3118"/>
    <w:rsid w:val="003739D7"/>
    <w:rsid w:val="003D7EC1"/>
    <w:rsid w:val="00447713"/>
    <w:rsid w:val="006A5807"/>
    <w:rsid w:val="0080568E"/>
    <w:rsid w:val="00A33104"/>
    <w:rsid w:val="00AB28BA"/>
    <w:rsid w:val="00B20FEA"/>
    <w:rsid w:val="00B66975"/>
    <w:rsid w:val="00C82DBC"/>
    <w:rsid w:val="00CF7D59"/>
    <w:rsid w:val="00DB6EC9"/>
    <w:rsid w:val="00EA4020"/>
    <w:rsid w:val="00EA7FA9"/>
    <w:rsid w:val="00FA60E1"/>
    <w:rsid w:val="00FA7904"/>
    <w:rsid w:val="00FB5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9837AF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7D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7D59"/>
    <w:pPr>
      <w:ind w:left="720"/>
      <w:contextualSpacing/>
    </w:pPr>
  </w:style>
  <w:style w:type="paragraph" w:customStyle="1" w:styleId="ListParagraph0">
    <w:name w:val="&quot;List Paragraph&quot;"/>
    <w:qFormat/>
    <w:rsid w:val="00CF7D59"/>
    <w:pPr>
      <w:spacing w:after="0"/>
    </w:pPr>
    <w:rPr>
      <w:sz w:val="21"/>
    </w:rPr>
  </w:style>
  <w:style w:type="paragraph" w:styleId="BalloonText">
    <w:name w:val="Balloon Text"/>
    <w:basedOn w:val="Normal"/>
    <w:link w:val="BalloonTextChar"/>
    <w:uiPriority w:val="99"/>
    <w:rsid w:val="00CF7D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CF7D5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82DB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ListParagraph0">
    <w:name w:val="&quot;List Paragraph&quot;"/>
    <w:qFormat/>
    <w:pPr>
      <w:spacing w:after="0"/>
    </w:pPr>
    <w:rPr>
      <w:sz w:val="21"/>
    </w:rPr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anne.297965@2free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7B981C-DA69-43C8-B27C-1855DF920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1117</Words>
  <Characters>6369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348382427</cp:lastModifiedBy>
  <cp:revision>19</cp:revision>
  <dcterms:created xsi:type="dcterms:W3CDTF">2016-11-14T13:30:00Z</dcterms:created>
  <dcterms:modified xsi:type="dcterms:W3CDTF">2017-07-11T11:22:00Z</dcterms:modified>
</cp:coreProperties>
</file>